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1813"/>
        <w:tblW w:w="0" w:type="auto"/>
        <w:tblCellSpacing w:w="11" w:type="dxa"/>
        <w:tblBorders>
          <w:top w:val="thinThickThinSmallGap" w:sz="24" w:space="0" w:color="002060"/>
          <w:left w:val="thinThickThinSmallGap" w:sz="24" w:space="0" w:color="002060"/>
          <w:bottom w:val="thinThickThinSmallGap" w:sz="24" w:space="0" w:color="002060"/>
          <w:right w:val="thinThickThinSmallGap" w:sz="24" w:space="0" w:color="002060"/>
          <w:insideH w:val="thinThickThinSmallGap" w:sz="24" w:space="0" w:color="002060"/>
          <w:insideV w:val="thinThickThinSmallGap" w:sz="24" w:space="0" w:color="002060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2981"/>
        <w:gridCol w:w="2970"/>
        <w:gridCol w:w="2970"/>
        <w:gridCol w:w="2981"/>
      </w:tblGrid>
      <w:tr w:rsidR="00EF60AD" w:rsidTr="00EF60AD">
        <w:trPr>
          <w:trHeight w:val="1814"/>
          <w:tblCellSpacing w:w="11" w:type="dxa"/>
        </w:trPr>
        <w:tc>
          <w:tcPr>
            <w:tcW w:w="2948" w:type="dxa"/>
            <w:shd w:val="clear" w:color="auto" w:fill="B8CCE4" w:themeFill="accent1" w:themeFillTint="66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>Try a new fruit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>Create a thank-you card for someone and give it to them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Try balancing against a wall while you are upside down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>Travel on a bus with an adult.</w:t>
            </w:r>
          </w:p>
        </w:tc>
      </w:tr>
      <w:tr w:rsidR="00EF60AD" w:rsidTr="00EF60AD">
        <w:trPr>
          <w:trHeight w:val="1814"/>
          <w:tblCellSpacing w:w="11" w:type="dxa"/>
        </w:trPr>
        <w:tc>
          <w:tcPr>
            <w:tcW w:w="2948" w:type="dxa"/>
            <w:shd w:val="clear" w:color="auto" w:fill="FFFFFF" w:themeFill="background1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>Help write a shopping list with your family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>Make a treasure map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>Build a den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 xml:space="preserve">Create a poster for </w:t>
            </w:r>
            <w:r>
              <w:rPr>
                <w:rFonts w:ascii="Century Gothic" w:hAnsi="Century Gothic"/>
                <w:sz w:val="28"/>
                <w:szCs w:val="28"/>
              </w:rPr>
              <w:t>brushing your teeth</w:t>
            </w:r>
            <w:r w:rsidRPr="007C7A32">
              <w:rPr>
                <w:rFonts w:ascii="Century Gothic" w:hAnsi="Century Gothic"/>
                <w:sz w:val="28"/>
                <w:szCs w:val="28"/>
              </w:rPr>
              <w:t>.</w:t>
            </w:r>
          </w:p>
        </w:tc>
      </w:tr>
      <w:tr w:rsidR="00EF60AD" w:rsidTr="00EF60AD">
        <w:trPr>
          <w:trHeight w:val="1814"/>
          <w:tblCellSpacing w:w="11" w:type="dxa"/>
        </w:trPr>
        <w:tc>
          <w:tcPr>
            <w:tcW w:w="2948" w:type="dxa"/>
            <w:shd w:val="clear" w:color="auto" w:fill="B8CCE4" w:themeFill="accent1" w:themeFillTint="66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>Give a daily compliment to a friend or family member for 5 days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Help w</w:t>
            </w:r>
            <w:r w:rsidRPr="007C7A32">
              <w:rPr>
                <w:rFonts w:ascii="Century Gothic" w:hAnsi="Century Gothic"/>
                <w:sz w:val="28"/>
                <w:szCs w:val="28"/>
              </w:rPr>
              <w:t>ash up after dinner at least 3 times in a week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Dress up and pretend to be characters from your favourite film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>Read a story to someone.</w:t>
            </w:r>
          </w:p>
        </w:tc>
      </w:tr>
      <w:tr w:rsidR="00EF60AD" w:rsidTr="00EF60AD">
        <w:trPr>
          <w:trHeight w:val="1814"/>
          <w:tblCellSpacing w:w="11" w:type="dxa"/>
        </w:trPr>
        <w:tc>
          <w:tcPr>
            <w:tcW w:w="2948" w:type="dxa"/>
            <w:shd w:val="clear" w:color="auto" w:fill="FFFFFF" w:themeFill="background1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 xml:space="preserve">Make </w:t>
            </w:r>
            <w:r w:rsidRPr="007C7A32">
              <w:rPr>
                <w:rFonts w:ascii="Century Gothic" w:hAnsi="Century Gothic"/>
                <w:b/>
                <w:i/>
                <w:sz w:val="28"/>
                <w:szCs w:val="28"/>
              </w:rPr>
              <w:t>and eat</w:t>
            </w:r>
            <w:r w:rsidRPr="007C7A32">
              <w:rPr>
                <w:rFonts w:ascii="Century Gothic" w:hAnsi="Century Gothic"/>
                <w:sz w:val="28"/>
                <w:szCs w:val="28"/>
              </w:rPr>
              <w:t xml:space="preserve"> your own sandwich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 xml:space="preserve">Visit </w:t>
            </w:r>
            <w:r>
              <w:rPr>
                <w:rFonts w:ascii="Century Gothic" w:hAnsi="Century Gothic"/>
                <w:sz w:val="28"/>
                <w:szCs w:val="28"/>
              </w:rPr>
              <w:t xml:space="preserve">the park and play on the swings 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Paint a picture of your pet or your favourite type of animal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EF60AD" w:rsidRPr="007C7A32" w:rsidRDefault="00EF60AD" w:rsidP="00EF60AD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Collect some food that you can donate to school when it is Harvest Festival week.</w:t>
            </w:r>
            <w:bookmarkStart w:id="0" w:name="_GoBack"/>
            <w:bookmarkEnd w:id="0"/>
          </w:p>
        </w:tc>
      </w:tr>
    </w:tbl>
    <w:p w:rsidR="00F51823" w:rsidRDefault="00251283">
      <w:pPr>
        <w:rPr>
          <w:rFonts w:ascii="Century Gothic" w:hAnsi="Century Gothic"/>
          <w:sz w:val="6"/>
          <w:szCs w:val="6"/>
        </w:rPr>
      </w:pPr>
      <w:r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3765</wp:posOffset>
                </wp:positionH>
                <wp:positionV relativeFrom="paragraph">
                  <wp:posOffset>-464820</wp:posOffset>
                </wp:positionV>
                <wp:extent cx="2738120" cy="617220"/>
                <wp:effectExtent l="19050" t="19050" r="43180" b="4953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8120" cy="6172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38100" cmpd="sng">
                          <a:solidFill>
                            <a:srgbClr val="00206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410E1B" w:rsidRPr="00251283" w:rsidRDefault="00410E1B" w:rsidP="00251283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251283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#30things</w:t>
                            </w:r>
                          </w:p>
                          <w:p w:rsidR="00410E1B" w:rsidRPr="00251283" w:rsidRDefault="00DC6A10" w:rsidP="00251283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Years 1/2</w:t>
                            </w:r>
                            <w:r w:rsidR="00410E1B" w:rsidRPr="00251283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410E1B" w:rsidRPr="00EF60AD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 xml:space="preserve">Autumn </w:t>
                            </w:r>
                            <w:r w:rsidR="00774425" w:rsidRPr="00EF60AD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71.95pt;margin-top:-36.6pt;width:215.6pt;height:48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" fillcolor="white [3212]" strokecolor="#002060" strokeweight="3pt">
                <v:shadow on="t" color="#243f60 [1604]" opacity=".5" offset="1pt"/>
                <v:textbox>
                  <w:txbxContent>
                    <w:p w:rsidR="00410E1B" w:rsidRPr="00251283" w:rsidRDefault="00410E1B" w:rsidP="00251283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</w:pPr>
                      <w:r w:rsidRPr="00251283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#30things</w:t>
                      </w:r>
                    </w:p>
                    <w:p w:rsidR="00410E1B" w:rsidRPr="00251283" w:rsidRDefault="00DC6A10" w:rsidP="00251283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Years 1/2</w:t>
                      </w:r>
                      <w:r w:rsidR="00410E1B" w:rsidRPr="00251283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 xml:space="preserve">: </w:t>
                      </w:r>
                      <w:r w:rsidR="00410E1B" w:rsidRPr="00EF60AD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 xml:space="preserve">Autumn </w:t>
                      </w:r>
                      <w:r w:rsidR="00774425" w:rsidRPr="00EF60AD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2019</w:t>
                      </w:r>
                    </w:p>
                  </w:txbxContent>
                </v:textbox>
              </v:shape>
            </w:pict>
          </mc:Fallback>
        </mc:AlternateContent>
      </w:r>
      <w:r w:rsidR="00410E1B"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w:drawing>
          <wp:anchor distT="0" distB="0" distL="114300" distR="114300" simplePos="0" relativeHeight="251660288" behindDoc="0" locked="0" layoutInCell="1" allowOverlap="1" wp14:anchorId="00884CB9" wp14:editId="07F3FAE6">
            <wp:simplePos x="0" y="0"/>
            <wp:positionH relativeFrom="column">
              <wp:posOffset>9014980</wp:posOffset>
            </wp:positionH>
            <wp:positionV relativeFrom="paragraph">
              <wp:posOffset>-581923</wp:posOffset>
            </wp:positionV>
            <wp:extent cx="709353" cy="867962"/>
            <wp:effectExtent l="0" t="0" r="0" b="0"/>
            <wp:wrapNone/>
            <wp:docPr id="7" name="Picture 7" descr="HCPS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CPS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353" cy="867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1B"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w:drawing>
          <wp:anchor distT="0" distB="0" distL="114300" distR="114300" simplePos="0" relativeHeight="251657728" behindDoc="0" locked="0" layoutInCell="1" allowOverlap="1" wp14:anchorId="714A3F99" wp14:editId="4876BC54">
            <wp:simplePos x="0" y="0"/>
            <wp:positionH relativeFrom="column">
              <wp:posOffset>-292504</wp:posOffset>
            </wp:positionH>
            <wp:positionV relativeFrom="paragraph">
              <wp:posOffset>-581891</wp:posOffset>
            </wp:positionV>
            <wp:extent cx="709353" cy="867962"/>
            <wp:effectExtent l="0" t="0" r="0" b="0"/>
            <wp:wrapNone/>
            <wp:docPr id="3" name="Picture 3" descr="HCPS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CPS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209" cy="86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C55A9" w:rsidRDefault="00DC55A9" w:rsidP="00DC55A9">
      <w:pPr>
        <w:pStyle w:val="NoSpacing"/>
        <w:rPr>
          <w:rFonts w:ascii="Century Gothic" w:hAnsi="Century Gothic"/>
          <w:sz w:val="20"/>
          <w:szCs w:val="20"/>
        </w:rPr>
      </w:pPr>
    </w:p>
    <w:p w:rsidR="0073068C" w:rsidRDefault="0073068C" w:rsidP="008D16FC">
      <w:pPr>
        <w:pStyle w:val="NoSpacing"/>
        <w:rPr>
          <w:rFonts w:ascii="Century Gothic" w:hAnsi="Century Gothic"/>
          <w:sz w:val="20"/>
          <w:szCs w:val="20"/>
        </w:rPr>
      </w:pPr>
    </w:p>
    <w:p w:rsidR="008D16FC" w:rsidRPr="0073068C" w:rsidRDefault="0073068C" w:rsidP="0073068C">
      <w:pPr>
        <w:tabs>
          <w:tab w:val="left" w:pos="9548"/>
          <w:tab w:val="left" w:pos="11433"/>
        </w:tabs>
      </w:pPr>
      <w:r>
        <w:tab/>
      </w:r>
      <w:r>
        <w:tab/>
      </w:r>
    </w:p>
    <w:sectPr w:rsidR="008D16FC" w:rsidRPr="0073068C" w:rsidSect="00410E1B">
      <w:footerReference w:type="even" r:id="rId9"/>
      <w:footerReference w:type="default" r:id="rId10"/>
      <w:pgSz w:w="16838" w:h="11906" w:orient="landscape"/>
      <w:pgMar w:top="1440" w:right="903" w:bottom="1440" w:left="993" w:header="57" w:footer="510" w:gutter="0"/>
      <w:pgBorders w:offsetFrom="page">
        <w:top w:val="single" w:sz="12" w:space="24" w:color="8DB3E2" w:themeColor="text2" w:themeTint="66"/>
        <w:left w:val="single" w:sz="12" w:space="24" w:color="8DB3E2" w:themeColor="text2" w:themeTint="66"/>
        <w:bottom w:val="single" w:sz="12" w:space="24" w:color="8DB3E2" w:themeColor="text2" w:themeTint="66"/>
        <w:right w:val="single" w:sz="12" w:space="24" w:color="8DB3E2" w:themeColor="text2" w:themeTint="6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0F70" w:rsidRDefault="007F0F70" w:rsidP="00E9730A">
      <w:pPr>
        <w:spacing w:after="0" w:line="240" w:lineRule="auto"/>
      </w:pPr>
      <w:r>
        <w:separator/>
      </w:r>
    </w:p>
  </w:endnote>
  <w:endnote w:type="continuationSeparator" w:id="0">
    <w:p w:rsidR="007F0F70" w:rsidRDefault="007F0F70" w:rsidP="00E97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bottomFromText="200" w:vertAnchor="text" w:tblpY="1"/>
      <w:tblW w:w="5000" w:type="pct"/>
      <w:tblLook w:val="04A0" w:firstRow="1" w:lastRow="0" w:firstColumn="1" w:lastColumn="0" w:noHBand="0" w:noVBand="1"/>
    </w:tblPr>
    <w:tblGrid>
      <w:gridCol w:w="5600"/>
      <w:gridCol w:w="3741"/>
      <w:gridCol w:w="5601"/>
    </w:tblGrid>
    <w:tr w:rsidR="004C40EA" w:rsidTr="00B8469F">
      <w:trPr>
        <w:trHeight w:val="151"/>
      </w:trPr>
      <w:tc>
        <w:tcPr>
          <w:tcW w:w="2250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  <w:tc>
        <w:tcPr>
          <w:tcW w:w="500" w:type="pct"/>
          <w:vMerge w:val="restart"/>
          <w:noWrap/>
          <w:vAlign w:val="center"/>
          <w:hideMark/>
        </w:tcPr>
        <w:p w:rsidR="004C40EA" w:rsidRPr="008D16FC" w:rsidRDefault="004C40EA" w:rsidP="00B8469F">
          <w:pPr>
            <w:pStyle w:val="Footer"/>
            <w:jc w:val="center"/>
            <w:rPr>
              <w:rFonts w:ascii="Century Gothic" w:hAnsi="Century Gothic"/>
              <w:color w:val="4F81BD" w:themeColor="accent1"/>
              <w:sz w:val="24"/>
              <w:szCs w:val="24"/>
            </w:rPr>
          </w:pPr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>#</w:t>
          </w:r>
          <w:proofErr w:type="spellStart"/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>excessivelyclear</w:t>
          </w:r>
          <w:proofErr w:type="spellEnd"/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 xml:space="preserve"> </w:t>
          </w:r>
          <w:r w:rsidRPr="008D16FC">
            <w:rPr>
              <w:rFonts w:ascii="Century Gothic" w:hAnsi="Century Gothic"/>
              <w:color w:val="4F81BD" w:themeColor="accent1"/>
              <w:sz w:val="24"/>
              <w:szCs w:val="24"/>
            </w:rPr>
            <w:t>#</w:t>
          </w:r>
          <w:proofErr w:type="spellStart"/>
          <w:r w:rsidRPr="008D16FC">
            <w:rPr>
              <w:rFonts w:ascii="Century Gothic" w:hAnsi="Century Gothic"/>
              <w:color w:val="4F81BD" w:themeColor="accent1"/>
              <w:sz w:val="24"/>
              <w:szCs w:val="24"/>
            </w:rPr>
            <w:t>finishthings</w:t>
          </w:r>
          <w:proofErr w:type="spellEnd"/>
        </w:p>
        <w:p w:rsidR="004C40EA" w:rsidRDefault="004C40EA" w:rsidP="00B8469F">
          <w:pPr>
            <w:pStyle w:val="NoSpacing"/>
            <w:spacing w:line="276" w:lineRule="auto"/>
            <w:rPr>
              <w:rFonts w:asciiTheme="majorHAnsi" w:hAnsiTheme="majorHAnsi"/>
              <w:color w:val="365F91" w:themeColor="accent1" w:themeShade="BF"/>
            </w:rPr>
          </w:pPr>
        </w:p>
      </w:tc>
      <w:tc>
        <w:tcPr>
          <w:tcW w:w="2250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</w:tr>
    <w:tr w:rsidR="004C40EA" w:rsidTr="00B8469F">
      <w:trPr>
        <w:trHeight w:val="150"/>
      </w:trPr>
      <w:tc>
        <w:tcPr>
          <w:tcW w:w="2250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  <w:tc>
        <w:tcPr>
          <w:tcW w:w="0" w:type="auto"/>
          <w:vMerge/>
          <w:vAlign w:val="center"/>
          <w:hideMark/>
        </w:tcPr>
        <w:p w:rsidR="004C40EA" w:rsidRDefault="004C40EA" w:rsidP="00B8469F">
          <w:pPr>
            <w:spacing w:after="0" w:line="240" w:lineRule="auto"/>
            <w:rPr>
              <w:rFonts w:asciiTheme="majorHAnsi" w:hAnsiTheme="majorHAnsi"/>
              <w:color w:val="365F91" w:themeColor="accent1" w:themeShade="BF"/>
            </w:rPr>
          </w:pPr>
        </w:p>
      </w:tc>
      <w:tc>
        <w:tcPr>
          <w:tcW w:w="2250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</w:tr>
  </w:tbl>
  <w:p w:rsidR="004C40EA" w:rsidRDefault="004C40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bottomFromText="200" w:vertAnchor="text" w:tblpY="1"/>
      <w:tblW w:w="2024" w:type="pct"/>
      <w:tblLook w:val="04A0" w:firstRow="1" w:lastRow="0" w:firstColumn="1" w:lastColumn="0" w:noHBand="0" w:noVBand="1"/>
    </w:tblPr>
    <w:tblGrid>
      <w:gridCol w:w="6049"/>
    </w:tblGrid>
    <w:tr w:rsidR="004C40EA" w:rsidTr="00900D91">
      <w:trPr>
        <w:trHeight w:val="150"/>
      </w:trPr>
      <w:tc>
        <w:tcPr>
          <w:tcW w:w="0" w:type="auto"/>
          <w:vAlign w:val="center"/>
          <w:hideMark/>
        </w:tcPr>
        <w:p w:rsidR="004C40EA" w:rsidRDefault="004C40EA" w:rsidP="00B8469F">
          <w:pPr>
            <w:spacing w:after="0" w:line="240" w:lineRule="auto"/>
            <w:rPr>
              <w:rFonts w:asciiTheme="majorHAnsi" w:hAnsiTheme="majorHAnsi"/>
              <w:color w:val="365F91" w:themeColor="accent1" w:themeShade="BF"/>
            </w:rPr>
          </w:pPr>
        </w:p>
      </w:tc>
    </w:tr>
  </w:tbl>
  <w:p w:rsidR="004C40EA" w:rsidRPr="008D16FC" w:rsidRDefault="00C75756" w:rsidP="00900D91">
    <w:pPr>
      <w:pStyle w:val="Footer"/>
      <w:rPr>
        <w:rFonts w:ascii="Century Gothic" w:hAnsi="Century Gothic"/>
        <w:color w:val="4F81BD" w:themeColor="accent1"/>
        <w:sz w:val="24"/>
        <w:szCs w:val="24"/>
      </w:rPr>
    </w:pPr>
    <w:r>
      <w:rPr>
        <w:noProof/>
        <w:lang w:eastAsia="en-GB"/>
      </w:rPr>
      <w:drawing>
        <wp:anchor distT="36576" distB="36576" distL="36576" distR="36576" simplePos="0" relativeHeight="251665408" behindDoc="0" locked="0" layoutInCell="1" allowOverlap="1" wp14:anchorId="269A7002" wp14:editId="0DC7C868">
          <wp:simplePos x="0" y="0"/>
          <wp:positionH relativeFrom="column">
            <wp:posOffset>3209925</wp:posOffset>
          </wp:positionH>
          <wp:positionV relativeFrom="paragraph">
            <wp:posOffset>-198120</wp:posOffset>
          </wp:positionV>
          <wp:extent cx="3518535" cy="334645"/>
          <wp:effectExtent l="0" t="0" r="0" b="0"/>
          <wp:wrapThrough wrapText="bothSides">
            <wp:wrapPolygon edited="0">
              <wp:start x="0" y="0"/>
              <wp:lineTo x="0" y="20903"/>
              <wp:lineTo x="21518" y="20903"/>
              <wp:lineTo x="21518" y="0"/>
              <wp:lineTo x="0" y="0"/>
            </wp:wrapPolygon>
          </wp:wrapThrough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18535" cy="334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0F70" w:rsidRDefault="007F0F70" w:rsidP="00E9730A">
      <w:pPr>
        <w:spacing w:after="0" w:line="240" w:lineRule="auto"/>
      </w:pPr>
      <w:r>
        <w:separator/>
      </w:r>
    </w:p>
  </w:footnote>
  <w:footnote w:type="continuationSeparator" w:id="0">
    <w:p w:rsidR="007F0F70" w:rsidRDefault="007F0F70" w:rsidP="00E973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B6E05"/>
    <w:multiLevelType w:val="hybridMultilevel"/>
    <w:tmpl w:val="25B01E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A1F82"/>
    <w:multiLevelType w:val="hybridMultilevel"/>
    <w:tmpl w:val="E9F2AB5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F65DE"/>
    <w:multiLevelType w:val="hybridMultilevel"/>
    <w:tmpl w:val="72FEF6B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C03494"/>
    <w:multiLevelType w:val="multilevel"/>
    <w:tmpl w:val="86E20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A5B2D"/>
    <w:multiLevelType w:val="hybridMultilevel"/>
    <w:tmpl w:val="501A5B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E542E"/>
    <w:multiLevelType w:val="hybridMultilevel"/>
    <w:tmpl w:val="76F05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448A9"/>
    <w:multiLevelType w:val="hybridMultilevel"/>
    <w:tmpl w:val="7FBE1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93AA6"/>
    <w:multiLevelType w:val="hybridMultilevel"/>
    <w:tmpl w:val="1208F9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F1F76"/>
    <w:multiLevelType w:val="hybridMultilevel"/>
    <w:tmpl w:val="FF7840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CA13FD"/>
    <w:multiLevelType w:val="hybridMultilevel"/>
    <w:tmpl w:val="0094AF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C0ADE"/>
    <w:multiLevelType w:val="hybridMultilevel"/>
    <w:tmpl w:val="195E7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35CA7"/>
    <w:multiLevelType w:val="multilevel"/>
    <w:tmpl w:val="5C1AB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5C31FA"/>
    <w:multiLevelType w:val="hybridMultilevel"/>
    <w:tmpl w:val="F990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5E7C"/>
    <w:multiLevelType w:val="hybridMultilevel"/>
    <w:tmpl w:val="2E6A0A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560DE"/>
    <w:multiLevelType w:val="hybridMultilevel"/>
    <w:tmpl w:val="E79872D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A840BF"/>
    <w:multiLevelType w:val="hybridMultilevel"/>
    <w:tmpl w:val="2222E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D75E4"/>
    <w:multiLevelType w:val="hybridMultilevel"/>
    <w:tmpl w:val="F2EA8D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61F36"/>
    <w:multiLevelType w:val="hybridMultilevel"/>
    <w:tmpl w:val="063699E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830A9B"/>
    <w:multiLevelType w:val="hybridMultilevel"/>
    <w:tmpl w:val="41A24C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84A77"/>
    <w:multiLevelType w:val="hybridMultilevel"/>
    <w:tmpl w:val="F3BC0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B970CB"/>
    <w:multiLevelType w:val="multilevel"/>
    <w:tmpl w:val="B5AC0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5070D76"/>
    <w:multiLevelType w:val="hybridMultilevel"/>
    <w:tmpl w:val="17C2EC1C"/>
    <w:lvl w:ilvl="0" w:tplc="08090009">
      <w:start w:val="1"/>
      <w:numFmt w:val="bullet"/>
      <w:lvlText w:val=""/>
      <w:lvlJc w:val="left"/>
      <w:pPr>
        <w:ind w:left="14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22" w15:restartNumberingAfterBreak="0">
    <w:nsid w:val="669F2FFA"/>
    <w:multiLevelType w:val="hybridMultilevel"/>
    <w:tmpl w:val="F8A44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A5799A"/>
    <w:multiLevelType w:val="hybridMultilevel"/>
    <w:tmpl w:val="CD76BE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442899"/>
    <w:multiLevelType w:val="hybridMultilevel"/>
    <w:tmpl w:val="6C767FB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F53C3"/>
    <w:multiLevelType w:val="hybridMultilevel"/>
    <w:tmpl w:val="69FAF72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2B84621"/>
    <w:multiLevelType w:val="hybridMultilevel"/>
    <w:tmpl w:val="363AC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95173"/>
    <w:multiLevelType w:val="hybridMultilevel"/>
    <w:tmpl w:val="F35002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633D64"/>
    <w:multiLevelType w:val="hybridMultilevel"/>
    <w:tmpl w:val="D61ED7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D017A8"/>
    <w:multiLevelType w:val="hybridMultilevel"/>
    <w:tmpl w:val="4E44F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161DDE"/>
    <w:multiLevelType w:val="hybridMultilevel"/>
    <w:tmpl w:val="EA6A92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7B4F2B"/>
    <w:multiLevelType w:val="hybridMultilevel"/>
    <w:tmpl w:val="B5E255A4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84116F1"/>
    <w:multiLevelType w:val="hybridMultilevel"/>
    <w:tmpl w:val="9D52B90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07186"/>
    <w:multiLevelType w:val="hybridMultilevel"/>
    <w:tmpl w:val="DC30D24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A10339"/>
    <w:multiLevelType w:val="hybridMultilevel"/>
    <w:tmpl w:val="230A85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F13BF"/>
    <w:multiLevelType w:val="hybridMultilevel"/>
    <w:tmpl w:val="78C6DFF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525711"/>
    <w:multiLevelType w:val="hybridMultilevel"/>
    <w:tmpl w:val="ECA87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892DA5"/>
    <w:multiLevelType w:val="hybridMultilevel"/>
    <w:tmpl w:val="26063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5"/>
  </w:num>
  <w:num w:numId="3">
    <w:abstractNumId w:val="34"/>
  </w:num>
  <w:num w:numId="4">
    <w:abstractNumId w:val="18"/>
  </w:num>
  <w:num w:numId="5">
    <w:abstractNumId w:val="9"/>
  </w:num>
  <w:num w:numId="6">
    <w:abstractNumId w:val="2"/>
  </w:num>
  <w:num w:numId="7">
    <w:abstractNumId w:val="6"/>
  </w:num>
  <w:num w:numId="8">
    <w:abstractNumId w:val="37"/>
  </w:num>
  <w:num w:numId="9">
    <w:abstractNumId w:val="30"/>
  </w:num>
  <w:num w:numId="10">
    <w:abstractNumId w:val="32"/>
  </w:num>
  <w:num w:numId="11">
    <w:abstractNumId w:val="8"/>
  </w:num>
  <w:num w:numId="12">
    <w:abstractNumId w:val="11"/>
  </w:num>
  <w:num w:numId="13">
    <w:abstractNumId w:val="26"/>
  </w:num>
  <w:num w:numId="14">
    <w:abstractNumId w:val="15"/>
  </w:num>
  <w:num w:numId="15">
    <w:abstractNumId w:val="3"/>
  </w:num>
  <w:num w:numId="16">
    <w:abstractNumId w:val="13"/>
  </w:num>
  <w:num w:numId="17">
    <w:abstractNumId w:val="0"/>
  </w:num>
  <w:num w:numId="18">
    <w:abstractNumId w:val="1"/>
  </w:num>
  <w:num w:numId="19">
    <w:abstractNumId w:val="27"/>
  </w:num>
  <w:num w:numId="20">
    <w:abstractNumId w:val="33"/>
  </w:num>
  <w:num w:numId="21">
    <w:abstractNumId w:val="14"/>
  </w:num>
  <w:num w:numId="22">
    <w:abstractNumId w:val="28"/>
  </w:num>
  <w:num w:numId="23">
    <w:abstractNumId w:val="17"/>
  </w:num>
  <w:num w:numId="24">
    <w:abstractNumId w:val="10"/>
  </w:num>
  <w:num w:numId="25">
    <w:abstractNumId w:val="7"/>
  </w:num>
  <w:num w:numId="26">
    <w:abstractNumId w:val="4"/>
  </w:num>
  <w:num w:numId="27">
    <w:abstractNumId w:val="23"/>
  </w:num>
  <w:num w:numId="28">
    <w:abstractNumId w:val="12"/>
  </w:num>
  <w:num w:numId="29">
    <w:abstractNumId w:val="16"/>
  </w:num>
  <w:num w:numId="30">
    <w:abstractNumId w:val="19"/>
  </w:num>
  <w:num w:numId="31">
    <w:abstractNumId w:val="20"/>
  </w:num>
  <w:num w:numId="32">
    <w:abstractNumId w:val="22"/>
  </w:num>
  <w:num w:numId="33">
    <w:abstractNumId w:val="5"/>
  </w:num>
  <w:num w:numId="34">
    <w:abstractNumId w:val="36"/>
  </w:num>
  <w:num w:numId="35">
    <w:abstractNumId w:val="31"/>
  </w:num>
  <w:num w:numId="36">
    <w:abstractNumId w:val="35"/>
  </w:num>
  <w:num w:numId="37">
    <w:abstractNumId w:val="2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7S0sDQwNDAwMTZV0lEKTi0uzszPAykwrAUAZOaf+iwAAAA="/>
  </w:docVars>
  <w:rsids>
    <w:rsidRoot w:val="00F900C5"/>
    <w:rsid w:val="000123A2"/>
    <w:rsid w:val="00017497"/>
    <w:rsid w:val="0002698E"/>
    <w:rsid w:val="00037EF0"/>
    <w:rsid w:val="00055C98"/>
    <w:rsid w:val="00080C7A"/>
    <w:rsid w:val="000D6946"/>
    <w:rsid w:val="000F724F"/>
    <w:rsid w:val="00125A10"/>
    <w:rsid w:val="00130DBF"/>
    <w:rsid w:val="0014658F"/>
    <w:rsid w:val="001C0236"/>
    <w:rsid w:val="001C0CD7"/>
    <w:rsid w:val="001E0279"/>
    <w:rsid w:val="001E1FDC"/>
    <w:rsid w:val="002034E5"/>
    <w:rsid w:val="002059F7"/>
    <w:rsid w:val="00206D8F"/>
    <w:rsid w:val="00215D37"/>
    <w:rsid w:val="00222DBF"/>
    <w:rsid w:val="00230651"/>
    <w:rsid w:val="0025009C"/>
    <w:rsid w:val="00251283"/>
    <w:rsid w:val="00252604"/>
    <w:rsid w:val="00253035"/>
    <w:rsid w:val="00265AFB"/>
    <w:rsid w:val="00274C28"/>
    <w:rsid w:val="002938D1"/>
    <w:rsid w:val="002D47C6"/>
    <w:rsid w:val="00314DAB"/>
    <w:rsid w:val="003569F5"/>
    <w:rsid w:val="00386860"/>
    <w:rsid w:val="003A7E2D"/>
    <w:rsid w:val="003D706D"/>
    <w:rsid w:val="003E5071"/>
    <w:rsid w:val="003E6472"/>
    <w:rsid w:val="003F16FB"/>
    <w:rsid w:val="004002EF"/>
    <w:rsid w:val="00403173"/>
    <w:rsid w:val="00410E1B"/>
    <w:rsid w:val="004174AC"/>
    <w:rsid w:val="00425FB0"/>
    <w:rsid w:val="004672C4"/>
    <w:rsid w:val="004743DA"/>
    <w:rsid w:val="0049695A"/>
    <w:rsid w:val="004B4717"/>
    <w:rsid w:val="004C40EA"/>
    <w:rsid w:val="004C43F0"/>
    <w:rsid w:val="004E2CA2"/>
    <w:rsid w:val="00511894"/>
    <w:rsid w:val="005154C3"/>
    <w:rsid w:val="00523CE0"/>
    <w:rsid w:val="00525AD0"/>
    <w:rsid w:val="00535F5E"/>
    <w:rsid w:val="00537AFA"/>
    <w:rsid w:val="00580693"/>
    <w:rsid w:val="0059617D"/>
    <w:rsid w:val="005A65A2"/>
    <w:rsid w:val="005A6C1E"/>
    <w:rsid w:val="005C092A"/>
    <w:rsid w:val="005D1C5A"/>
    <w:rsid w:val="005D5A9D"/>
    <w:rsid w:val="005E2942"/>
    <w:rsid w:val="006043E9"/>
    <w:rsid w:val="006222F9"/>
    <w:rsid w:val="00625693"/>
    <w:rsid w:val="006339E8"/>
    <w:rsid w:val="00634BB1"/>
    <w:rsid w:val="00683849"/>
    <w:rsid w:val="00684CD5"/>
    <w:rsid w:val="006A2F61"/>
    <w:rsid w:val="006C6A2A"/>
    <w:rsid w:val="006C6A38"/>
    <w:rsid w:val="006C747A"/>
    <w:rsid w:val="006D6169"/>
    <w:rsid w:val="006F001A"/>
    <w:rsid w:val="006F1D70"/>
    <w:rsid w:val="00726886"/>
    <w:rsid w:val="007300DB"/>
    <w:rsid w:val="0073068C"/>
    <w:rsid w:val="00774425"/>
    <w:rsid w:val="00775734"/>
    <w:rsid w:val="007767B6"/>
    <w:rsid w:val="0078178B"/>
    <w:rsid w:val="00783A90"/>
    <w:rsid w:val="00787890"/>
    <w:rsid w:val="00797F05"/>
    <w:rsid w:val="007A302F"/>
    <w:rsid w:val="007A4195"/>
    <w:rsid w:val="007C4CE2"/>
    <w:rsid w:val="007C7A32"/>
    <w:rsid w:val="007D5A0B"/>
    <w:rsid w:val="007E432C"/>
    <w:rsid w:val="007E46FB"/>
    <w:rsid w:val="007E4B65"/>
    <w:rsid w:val="007F0F70"/>
    <w:rsid w:val="0081058B"/>
    <w:rsid w:val="00816C2E"/>
    <w:rsid w:val="00822F77"/>
    <w:rsid w:val="008253E7"/>
    <w:rsid w:val="00844E19"/>
    <w:rsid w:val="00883457"/>
    <w:rsid w:val="008A163B"/>
    <w:rsid w:val="008A21B2"/>
    <w:rsid w:val="008B08B6"/>
    <w:rsid w:val="008B270E"/>
    <w:rsid w:val="008B6533"/>
    <w:rsid w:val="008D16FC"/>
    <w:rsid w:val="008D4843"/>
    <w:rsid w:val="008F10ED"/>
    <w:rsid w:val="00900D91"/>
    <w:rsid w:val="00901B9F"/>
    <w:rsid w:val="009026D4"/>
    <w:rsid w:val="00904617"/>
    <w:rsid w:val="009154D1"/>
    <w:rsid w:val="00920B44"/>
    <w:rsid w:val="00944B44"/>
    <w:rsid w:val="009631D2"/>
    <w:rsid w:val="0097638F"/>
    <w:rsid w:val="00995AAC"/>
    <w:rsid w:val="009A0B4F"/>
    <w:rsid w:val="009B0088"/>
    <w:rsid w:val="009D79A0"/>
    <w:rsid w:val="00A0524B"/>
    <w:rsid w:val="00A0788A"/>
    <w:rsid w:val="00A20933"/>
    <w:rsid w:val="00A20DFA"/>
    <w:rsid w:val="00A274F5"/>
    <w:rsid w:val="00A324F5"/>
    <w:rsid w:val="00A520EB"/>
    <w:rsid w:val="00A922D7"/>
    <w:rsid w:val="00A96BB3"/>
    <w:rsid w:val="00AA2DA8"/>
    <w:rsid w:val="00AA6E49"/>
    <w:rsid w:val="00AB1185"/>
    <w:rsid w:val="00AB3535"/>
    <w:rsid w:val="00AB5278"/>
    <w:rsid w:val="00AB5499"/>
    <w:rsid w:val="00AC45E1"/>
    <w:rsid w:val="00B02A3F"/>
    <w:rsid w:val="00B3223B"/>
    <w:rsid w:val="00B4600D"/>
    <w:rsid w:val="00B471D1"/>
    <w:rsid w:val="00B5364C"/>
    <w:rsid w:val="00B5604A"/>
    <w:rsid w:val="00B6645E"/>
    <w:rsid w:val="00B759AA"/>
    <w:rsid w:val="00B80AF3"/>
    <w:rsid w:val="00B8469F"/>
    <w:rsid w:val="00B86EC2"/>
    <w:rsid w:val="00B96529"/>
    <w:rsid w:val="00BD35AD"/>
    <w:rsid w:val="00C2452F"/>
    <w:rsid w:val="00C422FD"/>
    <w:rsid w:val="00C525D6"/>
    <w:rsid w:val="00C56C0B"/>
    <w:rsid w:val="00C608E8"/>
    <w:rsid w:val="00C646FD"/>
    <w:rsid w:val="00C75756"/>
    <w:rsid w:val="00C77EC0"/>
    <w:rsid w:val="00C9027B"/>
    <w:rsid w:val="00C90DE1"/>
    <w:rsid w:val="00C91D39"/>
    <w:rsid w:val="00CA0D6D"/>
    <w:rsid w:val="00CA7170"/>
    <w:rsid w:val="00CB3867"/>
    <w:rsid w:val="00CD46A5"/>
    <w:rsid w:val="00CD6D25"/>
    <w:rsid w:val="00CE701B"/>
    <w:rsid w:val="00D10F7E"/>
    <w:rsid w:val="00D14171"/>
    <w:rsid w:val="00D165CE"/>
    <w:rsid w:val="00D6132D"/>
    <w:rsid w:val="00D654AB"/>
    <w:rsid w:val="00D7025E"/>
    <w:rsid w:val="00D7211B"/>
    <w:rsid w:val="00D72840"/>
    <w:rsid w:val="00D744BF"/>
    <w:rsid w:val="00D85104"/>
    <w:rsid w:val="00D86A32"/>
    <w:rsid w:val="00D90DBD"/>
    <w:rsid w:val="00DC55A9"/>
    <w:rsid w:val="00DC6A10"/>
    <w:rsid w:val="00E25767"/>
    <w:rsid w:val="00E473E3"/>
    <w:rsid w:val="00E56A5D"/>
    <w:rsid w:val="00E60857"/>
    <w:rsid w:val="00E6250C"/>
    <w:rsid w:val="00E800DE"/>
    <w:rsid w:val="00E82F31"/>
    <w:rsid w:val="00E856E7"/>
    <w:rsid w:val="00E90139"/>
    <w:rsid w:val="00E9730A"/>
    <w:rsid w:val="00EC4BE7"/>
    <w:rsid w:val="00EC5A01"/>
    <w:rsid w:val="00EC7368"/>
    <w:rsid w:val="00ED6046"/>
    <w:rsid w:val="00EE1C6C"/>
    <w:rsid w:val="00EF60AD"/>
    <w:rsid w:val="00F03743"/>
    <w:rsid w:val="00F04308"/>
    <w:rsid w:val="00F04FA2"/>
    <w:rsid w:val="00F10926"/>
    <w:rsid w:val="00F40D1F"/>
    <w:rsid w:val="00F43195"/>
    <w:rsid w:val="00F51823"/>
    <w:rsid w:val="00F5263C"/>
    <w:rsid w:val="00F700C1"/>
    <w:rsid w:val="00F739C4"/>
    <w:rsid w:val="00F86F67"/>
    <w:rsid w:val="00F900C5"/>
    <w:rsid w:val="00F94699"/>
    <w:rsid w:val="00F9553B"/>
    <w:rsid w:val="00FA4760"/>
    <w:rsid w:val="00FA5944"/>
    <w:rsid w:val="00FA7787"/>
    <w:rsid w:val="00FB7F93"/>
    <w:rsid w:val="00FC0252"/>
    <w:rsid w:val="00FE62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ED3D5359-448E-4EF8-8DB5-31E0FE4E2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860"/>
    <w:pPr>
      <w:spacing w:after="200" w:line="276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qFormat/>
    <w:locked/>
    <w:rsid w:val="00D7025E"/>
    <w:pPr>
      <w:keepNext/>
      <w:spacing w:after="0" w:line="240" w:lineRule="auto"/>
      <w:outlineLvl w:val="0"/>
    </w:pPr>
    <w:rPr>
      <w:rFonts w:ascii="Comic Sans MS" w:eastAsia="Times New Roman" w:hAnsi="Comic Sans MS"/>
      <w:b/>
      <w:bCs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0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3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30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973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30A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0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0A"/>
    <w:rPr>
      <w:rFonts w:ascii="Lucida Grande" w:hAnsi="Lucida Grande" w:cs="Lucida Grande"/>
      <w:sz w:val="18"/>
      <w:szCs w:val="18"/>
      <w:lang w:val="en-GB"/>
    </w:rPr>
  </w:style>
  <w:style w:type="table" w:styleId="TableGrid">
    <w:name w:val="Table Grid"/>
    <w:basedOn w:val="TableNormal"/>
    <w:uiPriority w:val="59"/>
    <w:locked/>
    <w:rsid w:val="007E46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qFormat/>
    <w:rsid w:val="007E46FB"/>
    <w:rPr>
      <w:lang w:val="en-GB"/>
    </w:rPr>
  </w:style>
  <w:style w:type="table" w:styleId="LightList-Accent6">
    <w:name w:val="Light List Accent 6"/>
    <w:basedOn w:val="TableNormal"/>
    <w:uiPriority w:val="61"/>
    <w:rsid w:val="00F700C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D7025E"/>
    <w:rPr>
      <w:rFonts w:ascii="Comic Sans MS" w:eastAsia="Times New Roman" w:hAnsi="Comic Sans MS"/>
      <w:b/>
      <w:bCs/>
      <w:sz w:val="32"/>
      <w:szCs w:val="32"/>
    </w:rPr>
  </w:style>
  <w:style w:type="paragraph" w:styleId="BodyText">
    <w:name w:val="Body Text"/>
    <w:basedOn w:val="Normal"/>
    <w:link w:val="BodyTextChar"/>
    <w:rsid w:val="00D7025E"/>
    <w:pPr>
      <w:spacing w:after="0" w:line="240" w:lineRule="auto"/>
    </w:pPr>
    <w:rPr>
      <w:rFonts w:ascii="Comic Sans MS" w:eastAsia="Times New Roman" w:hAnsi="Comic Sans MS" w:cs="Arial"/>
      <w:sz w:val="32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7025E"/>
    <w:rPr>
      <w:rFonts w:ascii="Comic Sans MS" w:eastAsia="Times New Roman" w:hAnsi="Comic Sans MS" w:cs="Arial"/>
      <w:sz w:val="32"/>
      <w:szCs w:val="24"/>
    </w:rPr>
  </w:style>
  <w:style w:type="character" w:styleId="Hyperlink">
    <w:name w:val="Hyperlink"/>
    <w:basedOn w:val="DefaultParagraphFont"/>
    <w:uiPriority w:val="99"/>
    <w:unhideWhenUsed/>
    <w:rsid w:val="00D7025E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rsid w:val="00B8469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3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C496C5A-C695-4D7D-9D81-E2013EC7D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nslet Carr Primary</Company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uty1</dc:creator>
  <cp:lastModifiedBy>deputy</cp:lastModifiedBy>
  <cp:revision>2</cp:revision>
  <cp:lastPrinted>2016-07-25T13:56:00Z</cp:lastPrinted>
  <dcterms:created xsi:type="dcterms:W3CDTF">2019-09-04T12:14:00Z</dcterms:created>
  <dcterms:modified xsi:type="dcterms:W3CDTF">2019-09-04T12:14:00Z</dcterms:modified>
</cp:coreProperties>
</file>